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9C1A12" w:rsidRPr="0038186A" w:rsidRDefault="009F2DEB">
      <w:pPr>
        <w:rPr>
          <w:rFonts w:asciiTheme="minorHAnsi" w:eastAsiaTheme="minorHAnsi" w:hAnsiTheme="minorHAnsi"/>
        </w:rPr>
      </w:pPr>
      <w:bookmarkStart w:id="0" w:name="_heading=h.gjdgxs" w:colFirst="0" w:colLast="0"/>
      <w:bookmarkEnd w:id="0"/>
      <w:r w:rsidRPr="0038186A">
        <w:rPr>
          <w:rFonts w:asciiTheme="minorHAnsi" w:eastAsiaTheme="minorHAnsi" w:hAnsiTheme="minorHAnsi"/>
        </w:rPr>
        <w:t>実験ID（机の番号）：</w:t>
      </w:r>
      <w:r w:rsidRPr="0038186A">
        <w:rPr>
          <w:rFonts w:asciiTheme="minorHAnsi" w:eastAsiaTheme="minorHAnsi" w:hAnsiTheme="minorHAnsi"/>
          <w:u w:val="single"/>
        </w:rPr>
        <w:t xml:space="preserve">　　　　　　</w:t>
      </w:r>
      <w:r w:rsidRPr="0038186A">
        <w:rPr>
          <w:rFonts w:asciiTheme="minorHAnsi" w:eastAsiaTheme="minorHAnsi" w:hAnsiTheme="minorHAnsi"/>
        </w:rPr>
        <w:t xml:space="preserve">　</w:t>
      </w:r>
    </w:p>
    <w:p w14:paraId="00000002" w14:textId="77777777" w:rsidR="009C1A12" w:rsidRPr="0038186A" w:rsidRDefault="009C1A12">
      <w:pPr>
        <w:rPr>
          <w:rFonts w:asciiTheme="minorHAnsi" w:eastAsiaTheme="minorHAnsi" w:hAnsiTheme="minorHAnsi"/>
        </w:rPr>
      </w:pPr>
      <w:bookmarkStart w:id="1" w:name="_heading=h.43gmqah59gqs" w:colFirst="0" w:colLast="0"/>
      <w:bookmarkEnd w:id="1"/>
    </w:p>
    <w:p w14:paraId="00000003" w14:textId="77777777" w:rsidR="009C1A12" w:rsidRPr="0038186A" w:rsidRDefault="009F2DEB">
      <w:pPr>
        <w:rPr>
          <w:rFonts w:asciiTheme="minorHAnsi" w:eastAsiaTheme="minorHAnsi" w:hAnsiTheme="minorHAnsi"/>
        </w:rPr>
      </w:pPr>
      <w:r w:rsidRPr="0038186A">
        <w:rPr>
          <w:rFonts w:asciiTheme="minorHAnsi" w:eastAsiaTheme="minorHAnsi" w:hAnsiTheme="minorHAnsi"/>
        </w:rPr>
        <w:t>実験についてお尋ねします。該当する数字に○をつけて下さい。</w:t>
      </w:r>
    </w:p>
    <w:p w14:paraId="00000004" w14:textId="77777777" w:rsidR="009C1A12" w:rsidRPr="0038186A" w:rsidRDefault="009C1A12">
      <w:pPr>
        <w:rPr>
          <w:rFonts w:asciiTheme="minorHAnsi" w:eastAsiaTheme="minorHAnsi" w:hAnsiTheme="minorHAnsi"/>
        </w:rPr>
      </w:pPr>
    </w:p>
    <w:p w14:paraId="5AA6D3F1" w14:textId="77777777" w:rsidR="0038186A" w:rsidRPr="00780E8A" w:rsidRDefault="0038186A" w:rsidP="0038186A">
      <w:pPr>
        <w:tabs>
          <w:tab w:val="center" w:pos="4870"/>
        </w:tabs>
        <w:spacing w:line="120" w:lineRule="auto"/>
        <w:rPr>
          <w:rFonts w:asciiTheme="minorHAnsi" w:eastAsiaTheme="minorHAnsi" w:hAnsiTheme="minorHAnsi" w:cs="Century"/>
          <w:sz w:val="22"/>
          <w:szCs w:val="22"/>
        </w:rPr>
      </w:pPr>
    </w:p>
    <w:p w14:paraId="4D1DA1FC" w14:textId="2B7DC2FA" w:rsidR="0038186A" w:rsidRPr="00780E8A" w:rsidRDefault="0038186A" w:rsidP="0038186A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a　</w:t>
      </w:r>
      <w:sdt>
        <w:sdtPr>
          <w:rPr>
            <w:rFonts w:asciiTheme="minorHAnsi" w:eastAsiaTheme="minorHAnsi" w:hAnsiTheme="minorHAnsi"/>
          </w:rPr>
          <w:tag w:val="goog_rdk_0"/>
          <w:id w:val="2049573982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</w:t>
          </w:r>
          <w:r w:rsidR="00DB6D3A">
            <w:rPr>
              <w:rFonts w:asciiTheme="minorHAnsi" w:eastAsiaTheme="minorHAnsi" w:hAnsiTheme="minorHAnsi" w:cs="Arial Unicode MS" w:hint="eastAsia"/>
              <w:color w:val="000000"/>
              <w:sz w:val="22"/>
              <w:szCs w:val="22"/>
            </w:rPr>
            <w:t>長</w:t>
          </w:r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さ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  <w:bookmarkStart w:id="2" w:name="_GoBack"/>
      <w:bookmarkEnd w:id="2"/>
    </w:p>
    <w:p w14:paraId="04DC2DCC" w14:textId="77777777" w:rsidR="0038186A" w:rsidRPr="00780E8A" w:rsidRDefault="0038186A" w:rsidP="0038186A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2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4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5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6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7</w:t>
      </w:r>
    </w:p>
    <w:p w14:paraId="0DD59825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563A7D49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1CE53C0D" w14:textId="77777777" w:rsidR="0038186A" w:rsidRPr="00780E8A" w:rsidRDefault="0038186A" w:rsidP="0038186A">
      <w:pPr>
        <w:tabs>
          <w:tab w:val="center" w:pos="4870"/>
        </w:tabs>
        <w:spacing w:line="120" w:lineRule="auto"/>
        <w:rPr>
          <w:rFonts w:asciiTheme="minorHAnsi" w:eastAsiaTheme="minorHAnsi" w:hAnsiTheme="minorHAnsi" w:cs="Century"/>
          <w:sz w:val="22"/>
          <w:szCs w:val="22"/>
          <w:u w:val="single"/>
        </w:rPr>
      </w:pPr>
    </w:p>
    <w:p w14:paraId="213D9318" w14:textId="77777777" w:rsidR="0038186A" w:rsidRPr="00780E8A" w:rsidRDefault="0038186A" w:rsidP="0038186A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b　</w:t>
      </w:r>
      <w:sdt>
        <w:sdtPr>
          <w:rPr>
            <w:rFonts w:asciiTheme="minorHAnsi" w:eastAsiaTheme="minorHAnsi" w:hAnsiTheme="minorHAnsi"/>
          </w:rPr>
          <w:tag w:val="goog_rdk_1"/>
          <w:id w:val="-420181419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</w:t>
          </w:r>
        </w:sdtContent>
      </w:sdt>
      <w:sdt>
        <w:sdtPr>
          <w:rPr>
            <w:rFonts w:asciiTheme="minorHAnsi" w:eastAsiaTheme="minorHAnsi" w:hAnsiTheme="minorHAnsi"/>
          </w:rPr>
          <w:tag w:val="goog_rdk_2"/>
          <w:id w:val="1094054856"/>
        </w:sdtPr>
        <w:sdtEndPr/>
        <w:sdtContent>
          <w:r w:rsidRPr="00780E8A">
            <w:rPr>
              <w:rFonts w:asciiTheme="minorHAnsi" w:eastAsiaTheme="minorHAnsi" w:hAnsiTheme="minorHAnsi" w:cs="Arial Unicode MS"/>
              <w:sz w:val="22"/>
              <w:szCs w:val="22"/>
            </w:rPr>
            <w:t>幅広さ</w:t>
          </w:r>
        </w:sdtContent>
      </w:sdt>
      <w:sdt>
        <w:sdtPr>
          <w:rPr>
            <w:rFonts w:asciiTheme="minorHAnsi" w:eastAsiaTheme="minorHAnsi" w:hAnsiTheme="minorHAnsi"/>
          </w:rPr>
          <w:tag w:val="goog_rdk_3"/>
          <w:id w:val="-1435744790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5240C76D" w14:textId="77777777" w:rsidR="0038186A" w:rsidRPr="00780E8A" w:rsidRDefault="0038186A" w:rsidP="0038186A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2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4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5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6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7</w:t>
      </w:r>
    </w:p>
    <w:p w14:paraId="1A2F73EC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297ED79D" w14:textId="77777777" w:rsidR="0038186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02226254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7C22DE25" w14:textId="77777777" w:rsidR="0038186A" w:rsidRPr="00780E8A" w:rsidRDefault="0038186A" w:rsidP="0038186A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c　</w:t>
      </w:r>
      <w:sdt>
        <w:sdtPr>
          <w:rPr>
            <w:rFonts w:asciiTheme="minorHAnsi" w:eastAsiaTheme="minorHAnsi" w:hAnsiTheme="minorHAnsi"/>
          </w:rPr>
          <w:tag w:val="goog_rdk_4"/>
          <w:id w:val="1788236134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厚さ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60B12309" w14:textId="77777777" w:rsidR="0038186A" w:rsidRPr="00780E8A" w:rsidRDefault="0038186A" w:rsidP="0038186A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2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4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5 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6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7</w:t>
      </w:r>
    </w:p>
    <w:p w14:paraId="0699E8EA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598907E9" w14:textId="77777777" w:rsidR="0038186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79016A9B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4663AAE7" w14:textId="77777777" w:rsidR="0038186A" w:rsidRPr="00780E8A" w:rsidRDefault="0038186A" w:rsidP="0038186A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d　</w:t>
      </w:r>
      <w:sdt>
        <w:sdtPr>
          <w:rPr>
            <w:rFonts w:asciiTheme="minorHAnsi" w:eastAsiaTheme="minorHAnsi" w:hAnsiTheme="minorHAnsi"/>
          </w:rPr>
          <w:tag w:val="goog_rdk_5"/>
          <w:id w:val="73789619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色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78A03DA6" w14:textId="77777777" w:rsidR="0038186A" w:rsidRPr="00780E8A" w:rsidRDefault="0038186A" w:rsidP="0038186A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2   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3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4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5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6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7</w:t>
      </w:r>
    </w:p>
    <w:p w14:paraId="366A126D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1E51A2A9" w14:textId="77777777" w:rsidR="0038186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3CD9F6AD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10D9170E" w14:textId="77777777" w:rsidR="0038186A" w:rsidRPr="00780E8A" w:rsidRDefault="0038186A" w:rsidP="0038186A">
      <w:pPr>
        <w:tabs>
          <w:tab w:val="center" w:pos="4870"/>
        </w:tabs>
        <w:rPr>
          <w:rFonts w:asciiTheme="minorHAnsi" w:eastAsiaTheme="minorHAnsi" w:hAnsiTheme="minorHAnsi" w:cs="Century"/>
          <w:sz w:val="22"/>
          <w:szCs w:val="22"/>
        </w:rPr>
      </w:pPr>
      <w:r w:rsidRPr="00780E8A">
        <w:rPr>
          <w:rFonts w:asciiTheme="minorHAnsi" w:eastAsiaTheme="minorHAnsi" w:hAnsiTheme="minorHAnsi" w:cs="Century"/>
          <w:sz w:val="22"/>
          <w:szCs w:val="22"/>
        </w:rPr>
        <w:t xml:space="preserve">e　</w:t>
      </w:r>
      <w:sdt>
        <w:sdtPr>
          <w:rPr>
            <w:rFonts w:asciiTheme="minorHAnsi" w:eastAsiaTheme="minorHAnsi" w:hAnsiTheme="minorHAnsi"/>
          </w:rPr>
          <w:tag w:val="goog_rdk_6"/>
          <w:id w:val="1640218876"/>
        </w:sdtPr>
        <w:sdtEndPr/>
        <w:sdtContent>
          <w:r w:rsidRPr="00780E8A">
            <w:rPr>
              <w:rFonts w:asciiTheme="minorHAnsi" w:eastAsiaTheme="minorHAnsi" w:hAnsiTheme="minorHAnsi" w:cs="Arial Unicode MS"/>
              <w:color w:val="000000"/>
              <w:sz w:val="22"/>
              <w:szCs w:val="22"/>
            </w:rPr>
            <w:t>「形」はどの程度、高いカロリーを得る上で重要だと思いましたか？</w:t>
          </w:r>
        </w:sdtContent>
      </w:sdt>
      <w:r w:rsidRPr="00780E8A">
        <w:rPr>
          <w:rFonts w:asciiTheme="minorHAnsi" w:eastAsiaTheme="minorHAnsi" w:hAnsiTheme="minorHAnsi" w:cs="Century"/>
          <w:sz w:val="22"/>
          <w:szCs w:val="22"/>
        </w:rPr>
        <w:tab/>
      </w:r>
    </w:p>
    <w:p w14:paraId="73561D25" w14:textId="77777777" w:rsidR="0038186A" w:rsidRPr="00780E8A" w:rsidRDefault="0038186A" w:rsidP="0038186A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2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4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5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6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7</w:t>
      </w:r>
    </w:p>
    <w:p w14:paraId="49A902F6" w14:textId="77777777" w:rsidR="0038186A" w:rsidRPr="00780E8A" w:rsidRDefault="0038186A" w:rsidP="0038186A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780E8A">
        <w:rPr>
          <w:rFonts w:asciiTheme="minorHAnsi" w:eastAsiaTheme="minorHAnsi" w:hAnsiTheme="minorHAnsi"/>
          <w:sz w:val="16"/>
          <w:szCs w:val="16"/>
        </w:rPr>
        <w:t xml:space="preserve">　まったく重要でない　　　　　　　　　　　　　どちらでもない　　　　　　　　　　　　　　　非常に重要である　　　</w:t>
      </w:r>
    </w:p>
    <w:p w14:paraId="0000001B" w14:textId="77777777" w:rsidR="009C1A12" w:rsidRPr="0038186A" w:rsidRDefault="009C1A12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</w:p>
    <w:p w14:paraId="0000001D" w14:textId="77777777" w:rsidR="009C1A12" w:rsidRPr="0038186A" w:rsidRDefault="009C1A12">
      <w:pPr>
        <w:tabs>
          <w:tab w:val="center" w:pos="4870"/>
        </w:tabs>
        <w:spacing w:line="120" w:lineRule="auto"/>
        <w:rPr>
          <w:rFonts w:asciiTheme="minorHAnsi" w:eastAsiaTheme="minorHAnsi" w:hAnsiTheme="minorHAnsi" w:cs="Century"/>
          <w:sz w:val="22"/>
          <w:szCs w:val="22"/>
          <w:u w:val="single"/>
        </w:rPr>
      </w:pPr>
    </w:p>
    <w:p w14:paraId="0000001E" w14:textId="77777777" w:rsidR="009C1A12" w:rsidRPr="0038186A" w:rsidRDefault="009F2DEB">
      <w:pPr>
        <w:rPr>
          <w:rFonts w:asciiTheme="minorHAnsi" w:eastAsiaTheme="minorHAnsi" w:hAnsiTheme="minorHAnsi" w:cs="Century"/>
          <w:sz w:val="22"/>
          <w:szCs w:val="22"/>
        </w:rPr>
      </w:pPr>
      <w:r w:rsidRPr="0038186A">
        <w:rPr>
          <w:rFonts w:asciiTheme="minorHAnsi" w:eastAsiaTheme="minorHAnsi" w:hAnsiTheme="minorHAnsi" w:cs="Century"/>
          <w:sz w:val="22"/>
          <w:szCs w:val="22"/>
        </w:rPr>
        <w:t>f　　他のハンターの矢尻はどの程度有用でしたか？</w:t>
      </w:r>
    </w:p>
    <w:p w14:paraId="10D81158" w14:textId="77777777" w:rsidR="0038186A" w:rsidRPr="00780E8A" w:rsidRDefault="0038186A" w:rsidP="0038186A">
      <w:pPr>
        <w:tabs>
          <w:tab w:val="center" w:pos="4870"/>
        </w:tabs>
        <w:jc w:val="center"/>
        <w:rPr>
          <w:rFonts w:asciiTheme="minorHAnsi" w:eastAsiaTheme="minorHAnsi" w:hAnsiTheme="minorHAnsi"/>
          <w:sz w:val="22"/>
          <w:szCs w:val="22"/>
          <w:u w:val="single"/>
        </w:rPr>
      </w:pP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1 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2 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3 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4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5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 6  </w:t>
      </w:r>
      <w:r>
        <w:rPr>
          <w:rFonts w:asciiTheme="minorHAnsi" w:eastAsiaTheme="minorHAnsi" w:hAnsiTheme="minorHAnsi" w:hint="eastAsia"/>
          <w:sz w:val="22"/>
          <w:szCs w:val="22"/>
          <w:u w:val="single"/>
        </w:rPr>
        <w:t xml:space="preserve">　　</w:t>
      </w:r>
      <w:r w:rsidRPr="00780E8A">
        <w:rPr>
          <w:rFonts w:asciiTheme="minorHAnsi" w:eastAsiaTheme="minorHAnsi" w:hAnsiTheme="minorHAnsi"/>
          <w:sz w:val="22"/>
          <w:szCs w:val="22"/>
          <w:u w:val="single"/>
        </w:rPr>
        <w:t xml:space="preserve">       7</w:t>
      </w:r>
    </w:p>
    <w:p w14:paraId="00000020" w14:textId="77777777" w:rsidR="009C1A12" w:rsidRPr="0038186A" w:rsidRDefault="009F2DEB">
      <w:pPr>
        <w:tabs>
          <w:tab w:val="center" w:pos="4870"/>
        </w:tabs>
        <w:spacing w:line="180" w:lineRule="auto"/>
        <w:jc w:val="center"/>
        <w:rPr>
          <w:rFonts w:asciiTheme="minorHAnsi" w:eastAsiaTheme="minorHAnsi" w:hAnsiTheme="minorHAnsi"/>
          <w:sz w:val="16"/>
          <w:szCs w:val="16"/>
        </w:rPr>
      </w:pPr>
      <w:r w:rsidRPr="0038186A">
        <w:rPr>
          <w:rFonts w:asciiTheme="minorHAnsi" w:eastAsiaTheme="minorHAnsi" w:hAnsiTheme="minorHAnsi"/>
          <w:sz w:val="16"/>
          <w:szCs w:val="16"/>
        </w:rPr>
        <w:t xml:space="preserve">　まったく有用でない　　　　　　　　　　　　　どちらでもない　　　　　　　　　　　　　　　非常に有用である　</w:t>
      </w:r>
    </w:p>
    <w:sectPr w:rsidR="009C1A12" w:rsidRPr="0038186A">
      <w:headerReference w:type="default" r:id="rId7"/>
      <w:pgSz w:w="11906" w:h="16838"/>
      <w:pgMar w:top="1985" w:right="1701" w:bottom="1701" w:left="1701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2DE99" w14:textId="77777777" w:rsidR="006B63E1" w:rsidRDefault="006B63E1">
      <w:r>
        <w:separator/>
      </w:r>
    </w:p>
  </w:endnote>
  <w:endnote w:type="continuationSeparator" w:id="0">
    <w:p w14:paraId="0CC90199" w14:textId="77777777" w:rsidR="006B63E1" w:rsidRDefault="006B6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auto"/>
    <w:pitch w:val="default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C03BAD" w14:textId="77777777" w:rsidR="006B63E1" w:rsidRDefault="006B63E1">
      <w:r>
        <w:separator/>
      </w:r>
    </w:p>
  </w:footnote>
  <w:footnote w:type="continuationSeparator" w:id="0">
    <w:p w14:paraId="2847B5DC" w14:textId="77777777" w:rsidR="006B63E1" w:rsidRDefault="006B63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1" w14:textId="77777777" w:rsidR="009C1A12" w:rsidRDefault="009F2DEB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jc w:val="right"/>
      <w:rPr>
        <w:color w:val="000000"/>
      </w:rPr>
    </w:pPr>
    <w:r>
      <w:rPr>
        <w:color w:val="000000"/>
      </w:rPr>
      <w:t>USP/USN</w:t>
    </w:r>
  </w:p>
  <w:p w14:paraId="00000022" w14:textId="77777777" w:rsidR="009C1A12" w:rsidRDefault="009C1A12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rPr>
        <w:color w:val="00000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wtDA0NDM0NTYyNDBR0lEKTi0uzszPAykwrAUAYW1ZMSwAAAA="/>
  </w:docVars>
  <w:rsids>
    <w:rsidRoot w:val="009C1A12"/>
    <w:rsid w:val="0035685D"/>
    <w:rsid w:val="0038186A"/>
    <w:rsid w:val="006B63E1"/>
    <w:rsid w:val="009C1A12"/>
    <w:rsid w:val="009F2DEB"/>
    <w:rsid w:val="00DB6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FA76270"/>
  <w15:docId w15:val="{0D5BAC26-46C5-4634-9E5B-B4ED14214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游明朝" w:eastAsia="游明朝" w:hAnsi="游明朝" w:cs="游明朝"/>
        <w:sz w:val="24"/>
        <w:szCs w:val="24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8186A"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Web">
    <w:name w:val="Normal (Web)"/>
    <w:basedOn w:val="a"/>
    <w:uiPriority w:val="99"/>
    <w:semiHidden/>
    <w:unhideWhenUsed/>
    <w:rsid w:val="00543F05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</w:rPr>
  </w:style>
  <w:style w:type="paragraph" w:styleId="a4">
    <w:name w:val="header"/>
    <w:basedOn w:val="a"/>
    <w:link w:val="a5"/>
    <w:uiPriority w:val="99"/>
    <w:unhideWhenUsed/>
    <w:rsid w:val="00543F05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basedOn w:val="a0"/>
    <w:link w:val="a4"/>
    <w:uiPriority w:val="99"/>
    <w:rsid w:val="00543F05"/>
    <w:rPr>
      <w:sz w:val="24"/>
      <w:szCs w:val="24"/>
    </w:rPr>
  </w:style>
  <w:style w:type="paragraph" w:styleId="a6">
    <w:name w:val="footer"/>
    <w:basedOn w:val="a"/>
    <w:link w:val="a7"/>
    <w:uiPriority w:val="99"/>
    <w:unhideWhenUsed/>
    <w:rsid w:val="00543F05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basedOn w:val="a0"/>
    <w:link w:val="a6"/>
    <w:uiPriority w:val="99"/>
    <w:rsid w:val="00543F05"/>
    <w:rPr>
      <w:sz w:val="24"/>
      <w:szCs w:val="24"/>
    </w:rPr>
  </w:style>
  <w:style w:type="paragraph" w:styleId="a8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J5PA97bxcJ/5MX/SsiOQhYfpRA==">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 Nakawake</dc:creator>
  <cp:lastModifiedBy>Yo</cp:lastModifiedBy>
  <cp:revision>2</cp:revision>
  <cp:lastPrinted>2020-10-25T11:15:00Z</cp:lastPrinted>
  <dcterms:created xsi:type="dcterms:W3CDTF">2021-07-27T03:34:00Z</dcterms:created>
  <dcterms:modified xsi:type="dcterms:W3CDTF">2021-07-27T03:34:00Z</dcterms:modified>
</cp:coreProperties>
</file>